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Кайд</w:t>
      </w:r>
      <w:r>
        <w:t xml:space="preserve"> </w:t>
      </w:r>
      <w:r>
        <w:t xml:space="preserve">Омар</w:t>
      </w:r>
      <w:r>
        <w:t xml:space="preserve"> </w:t>
      </w:r>
      <w:r>
        <w:t xml:space="preserve">Мохамад</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095703"/>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095703"/>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587042"/>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587042"/>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907840"/>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07840"/>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725188"/>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725188"/>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411694"/>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411694"/>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391779"/>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391779"/>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1959255"/>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1959255"/>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Кайд Омар Мохамад</dc:creator>
  <dc:language>ru-RU</dc:language>
  <cp:keywords/>
  <dcterms:created xsi:type="dcterms:W3CDTF">2024-03-15T14:46:31Z</dcterms:created>
  <dcterms:modified xsi:type="dcterms:W3CDTF">2024-03-15T14: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